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9/2025 at 23:32:11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9/2025 at 23:32:12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shanep/makefile-project-starter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shanep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afc12925438b9e398e31bd300a013ba7a3f567ab09dff48a86788a14e3b75f86 submission-report.m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32:13Z</dcterms:created>
  <dcterms:modified xsi:type="dcterms:W3CDTF">2025-08-29T2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